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21C3D" w14:textId="5801B217" w:rsidR="00F61764" w:rsidRPr="007D1001" w:rsidRDefault="00FE063F" w:rsidP="006143CB">
      <w:pPr>
        <w:pStyle w:val="SenderInfo"/>
        <w:jc w:val="left"/>
        <w:rPr>
          <w:rFonts w:ascii="Arial" w:hAnsi="Arial" w:cs="Arial"/>
          <w:szCs w:val="18"/>
        </w:rPr>
      </w:pPr>
      <w:r w:rsidRPr="007D1001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EFA094A" wp14:editId="649065ED">
                <wp:simplePos x="0" y="0"/>
                <wp:positionH relativeFrom="column">
                  <wp:posOffset>2868930</wp:posOffset>
                </wp:positionH>
                <wp:positionV relativeFrom="paragraph">
                  <wp:posOffset>-28576</wp:posOffset>
                </wp:positionV>
                <wp:extent cx="3286125" cy="157162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6125" cy="1571625"/>
                        </a:xfrm>
                        <a:prstGeom prst="rect">
                          <a:avLst/>
                        </a:prstGeom>
                        <a:solidFill>
                          <a:srgbClr val="C8AE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483CAE" w14:textId="77777777" w:rsidR="00FE063F" w:rsidRDefault="00EE5052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D1001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QA TESTER </w:t>
                            </w:r>
                          </w:p>
                          <w:p w14:paraId="4D7E2A32" w14:textId="09D75071" w:rsidR="00EE5052" w:rsidRPr="007D1001" w:rsidRDefault="00FE063F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(</w:t>
                            </w:r>
                            <w:r w:rsidR="00E9557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ISTQB </w:t>
                            </w:r>
                            <w:r w:rsidRPr="00FE063F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CERTIFIED, FOUNDATION LEVE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C25A9BC" w14:textId="546B1B73" w:rsidR="00EE5052" w:rsidRPr="007D1001" w:rsidRDefault="000A2927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93 Marsland Drive</w:t>
                            </w:r>
                          </w:p>
                          <w:p w14:paraId="4BED8EE0" w14:textId="21A7B012" w:rsidR="00EE5052" w:rsidRPr="007D1001" w:rsidRDefault="000A2927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Waterloo</w:t>
                            </w:r>
                            <w:r w:rsidR="00EE5052" w:rsidRPr="007D1001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 w:cs="Arial"/>
                              </w:rPr>
                              <w:t>Ontario</w:t>
                            </w:r>
                            <w:r w:rsidR="00EE5052" w:rsidRPr="007D1001">
                              <w:rPr>
                                <w:rFonts w:ascii="Arial" w:hAnsi="Arial" w:cs="Arial"/>
                              </w:rPr>
                              <w:t xml:space="preserve">, CA,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N2J </w:t>
                            </w:r>
                            <w:r w:rsidR="00170F17">
                              <w:rPr>
                                <w:rFonts w:ascii="Arial" w:hAnsi="Arial" w:cs="Arial"/>
                              </w:rPr>
                              <w:t>4J1</w:t>
                            </w:r>
                            <w:r w:rsidR="00EE5052" w:rsidRPr="007D1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  <w:p w14:paraId="738F11B2" w14:textId="22E40752" w:rsidR="00EE5052" w:rsidRPr="007D1001" w:rsidRDefault="00EE5052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r w:rsidRPr="007D1001">
                              <w:rPr>
                                <w:rFonts w:ascii="Arial" w:hAnsi="Arial" w:cs="Arial"/>
                              </w:rPr>
                              <w:t>+1 4387225004</w:t>
                            </w:r>
                          </w:p>
                          <w:p w14:paraId="52A6D033" w14:textId="77777777" w:rsidR="00EE5052" w:rsidRPr="007D1001" w:rsidRDefault="00EE5052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r w:rsidRPr="007D1001">
                              <w:rPr>
                                <w:rFonts w:ascii="Arial" w:hAnsi="Arial" w:cs="Arial"/>
                              </w:rPr>
                              <w:t>singhtazinder047@gmail.com</w:t>
                            </w:r>
                          </w:p>
                          <w:p w14:paraId="6536A9BC" w14:textId="2097124B" w:rsidR="006143CB" w:rsidRPr="00AA158F" w:rsidRDefault="00EE5052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7D1001">
                              <w:rPr>
                                <w:rFonts w:ascii="Arial" w:hAnsi="Arial" w:cs="Arial"/>
                              </w:rPr>
                              <w:t xml:space="preserve">LinkedIn: </w:t>
                            </w:r>
                            <w:hyperlink r:id="rId8" w:history="1">
                              <w:r w:rsidR="007D1001" w:rsidRPr="00AA15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color w:val="984806" w:themeColor="accent6" w:themeShade="80"/>
                                </w:rPr>
                                <w:t>www.linkedin.com/in/tajinder-singh-dhoot</w:t>
                              </w:r>
                            </w:hyperlink>
                          </w:p>
                          <w:p w14:paraId="5565E266" w14:textId="1E4DBA42" w:rsidR="007D1001" w:rsidRPr="007D1001" w:rsidRDefault="007D1001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</w:rPr>
                            </w:pPr>
                            <w:r w:rsidRPr="007D1001">
                              <w:rPr>
                                <w:rFonts w:ascii="Arial" w:hAnsi="Arial" w:cs="Arial"/>
                              </w:rPr>
                              <w:t xml:space="preserve">GitHub: </w:t>
                            </w:r>
                            <w:hyperlink r:id="rId9" w:history="1">
                              <w:r w:rsidRPr="00AA158F">
                                <w:rPr>
                                  <w:rStyle w:val="Hyperlink"/>
                                  <w:rFonts w:ascii="Arial" w:hAnsi="Arial" w:cs="Arial"/>
                                  <w:i/>
                                  <w:iCs/>
                                  <w:color w:val="984806" w:themeColor="accent6" w:themeShade="80"/>
                                </w:rPr>
                                <w:t>https://github.com/Tajinder-Dhoot</w:t>
                              </w:r>
                            </w:hyperlink>
                          </w:p>
                          <w:p w14:paraId="297487BF" w14:textId="77777777" w:rsidR="007D1001" w:rsidRPr="007D1001" w:rsidRDefault="007D1001" w:rsidP="00EE5052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FA0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5.9pt;margin-top:-2.25pt;width:258.75pt;height:123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" fillcolor="#c8ae7e" stroked="f" strokeweight="2pt">
                <v:textbox>
                  <w:txbxContent>
                    <w:p w14:paraId="04483CAE" w14:textId="77777777" w:rsidR="00FE063F" w:rsidRDefault="00EE5052" w:rsidP="007D1001">
                      <w:pPr>
                        <w:spacing w:line="276" w:lineRule="auto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 w:rsidRPr="007D1001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QA TESTER </w:t>
                      </w:r>
                    </w:p>
                    <w:p w14:paraId="4D7E2A32" w14:textId="09D75071" w:rsidR="00EE5052" w:rsidRPr="007D1001" w:rsidRDefault="00FE063F" w:rsidP="007D1001">
                      <w:pPr>
                        <w:spacing w:line="276" w:lineRule="auto"/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(</w:t>
                      </w:r>
                      <w:r w:rsidR="00E9557F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 xml:space="preserve">ISTQB </w:t>
                      </w:r>
                      <w:r w:rsidRPr="00FE063F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CERTIFIED, FOUNDATION LEVEL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)</w:t>
                      </w:r>
                    </w:p>
                    <w:p w14:paraId="7C25A9BC" w14:textId="546B1B73" w:rsidR="00EE5052" w:rsidRPr="007D1001" w:rsidRDefault="000A2927" w:rsidP="007D1001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93 Marsland Drive</w:t>
                      </w:r>
                    </w:p>
                    <w:p w14:paraId="4BED8EE0" w14:textId="21A7B012" w:rsidR="00EE5052" w:rsidRPr="007D1001" w:rsidRDefault="000A2927" w:rsidP="007D1001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Waterloo</w:t>
                      </w:r>
                      <w:r w:rsidR="00EE5052" w:rsidRPr="007D1001">
                        <w:rPr>
                          <w:rFonts w:ascii="Arial" w:hAnsi="Arial" w:cs="Arial"/>
                        </w:rPr>
                        <w:t xml:space="preserve">, </w:t>
                      </w:r>
                      <w:r>
                        <w:rPr>
                          <w:rFonts w:ascii="Arial" w:hAnsi="Arial" w:cs="Arial"/>
                        </w:rPr>
                        <w:t>Ontario</w:t>
                      </w:r>
                      <w:r w:rsidR="00EE5052" w:rsidRPr="007D1001">
                        <w:rPr>
                          <w:rFonts w:ascii="Arial" w:hAnsi="Arial" w:cs="Arial"/>
                        </w:rPr>
                        <w:t xml:space="preserve">, CA, </w:t>
                      </w:r>
                      <w:r>
                        <w:rPr>
                          <w:rFonts w:ascii="Arial" w:hAnsi="Arial" w:cs="Arial"/>
                        </w:rPr>
                        <w:t xml:space="preserve">N2J </w:t>
                      </w:r>
                      <w:r w:rsidR="00170F17">
                        <w:rPr>
                          <w:rFonts w:ascii="Arial" w:hAnsi="Arial" w:cs="Arial"/>
                        </w:rPr>
                        <w:t>4J1</w:t>
                      </w:r>
                      <w:r w:rsidR="00EE5052" w:rsidRPr="007D1001">
                        <w:rPr>
                          <w:rFonts w:ascii="Arial" w:hAnsi="Arial" w:cs="Arial"/>
                        </w:rPr>
                        <w:t xml:space="preserve"> </w:t>
                      </w:r>
                    </w:p>
                    <w:p w14:paraId="738F11B2" w14:textId="22E40752" w:rsidR="00EE5052" w:rsidRPr="007D1001" w:rsidRDefault="00EE5052" w:rsidP="007D1001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r w:rsidRPr="007D1001">
                        <w:rPr>
                          <w:rFonts w:ascii="Arial" w:hAnsi="Arial" w:cs="Arial"/>
                        </w:rPr>
                        <w:t>+1 4387225004</w:t>
                      </w:r>
                    </w:p>
                    <w:p w14:paraId="52A6D033" w14:textId="77777777" w:rsidR="00EE5052" w:rsidRPr="007D1001" w:rsidRDefault="00EE5052" w:rsidP="007D1001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r w:rsidRPr="007D1001">
                        <w:rPr>
                          <w:rFonts w:ascii="Arial" w:hAnsi="Arial" w:cs="Arial"/>
                        </w:rPr>
                        <w:t>singhtazinder047@gmail.com</w:t>
                      </w:r>
                    </w:p>
                    <w:p w14:paraId="6536A9BC" w14:textId="2097124B" w:rsidR="006143CB" w:rsidRPr="00AA158F" w:rsidRDefault="00EE5052" w:rsidP="007D1001">
                      <w:pPr>
                        <w:spacing w:line="276" w:lineRule="auto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7D1001">
                        <w:rPr>
                          <w:rFonts w:ascii="Arial" w:hAnsi="Arial" w:cs="Arial"/>
                        </w:rPr>
                        <w:t xml:space="preserve">LinkedIn: </w:t>
                      </w:r>
                      <w:hyperlink r:id="rId10" w:history="1">
                        <w:r w:rsidR="007D1001" w:rsidRPr="00AA15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color w:val="984806" w:themeColor="accent6" w:themeShade="80"/>
                          </w:rPr>
                          <w:t>www.linkedin.com/in/tajinder-singh-dhoot</w:t>
                        </w:r>
                      </w:hyperlink>
                    </w:p>
                    <w:p w14:paraId="5565E266" w14:textId="1E4DBA42" w:rsidR="007D1001" w:rsidRPr="007D1001" w:rsidRDefault="007D1001" w:rsidP="007D1001">
                      <w:pPr>
                        <w:spacing w:line="276" w:lineRule="auto"/>
                        <w:rPr>
                          <w:rFonts w:ascii="Arial" w:hAnsi="Arial" w:cs="Arial"/>
                        </w:rPr>
                      </w:pPr>
                      <w:r w:rsidRPr="007D1001">
                        <w:rPr>
                          <w:rFonts w:ascii="Arial" w:hAnsi="Arial" w:cs="Arial"/>
                        </w:rPr>
                        <w:t xml:space="preserve">GitHub: </w:t>
                      </w:r>
                      <w:hyperlink r:id="rId11" w:history="1">
                        <w:r w:rsidRPr="00AA158F">
                          <w:rPr>
                            <w:rStyle w:val="Hyperlink"/>
                            <w:rFonts w:ascii="Arial" w:hAnsi="Arial" w:cs="Arial"/>
                            <w:i/>
                            <w:iCs/>
                            <w:color w:val="984806" w:themeColor="accent6" w:themeShade="80"/>
                          </w:rPr>
                          <w:t>https://github.com/Tajinder-Dhoot</w:t>
                        </w:r>
                      </w:hyperlink>
                    </w:p>
                    <w:p w14:paraId="297487BF" w14:textId="77777777" w:rsidR="007D1001" w:rsidRPr="007D1001" w:rsidRDefault="007D1001" w:rsidP="00EE5052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143FC" w:rsidRPr="007D1001">
        <w:rPr>
          <w:rFonts w:ascii="Arial" w:hAnsi="Arial" w:cs="Arial"/>
          <w:noProof/>
          <w:szCs w:val="1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D138DE1" wp14:editId="3E897F0A">
                <wp:simplePos x="0" y="0"/>
                <wp:positionH relativeFrom="column">
                  <wp:posOffset>11430</wp:posOffset>
                </wp:positionH>
                <wp:positionV relativeFrom="paragraph">
                  <wp:posOffset>-28575</wp:posOffset>
                </wp:positionV>
                <wp:extent cx="6296025" cy="160020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6025" cy="1600200"/>
                        </a:xfrm>
                        <a:prstGeom prst="rect">
                          <a:avLst/>
                        </a:prstGeom>
                        <a:solidFill>
                          <a:srgbClr val="C8AE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B382A" w14:textId="258A822B" w:rsidR="006143CB" w:rsidRDefault="006143CB" w:rsidP="006143C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38DE1" id="Text Box 1" o:spid="_x0000_s1027" type="#_x0000_t202" style="position:absolute;margin-left:.9pt;margin-top:-2.25pt;width:495.75pt;height:126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" fillcolor="#c8ae7e" stroked="f" strokeweight="2pt">
                <v:textbox>
                  <w:txbxContent>
                    <w:p w14:paraId="0F0B382A" w14:textId="258A822B" w:rsidR="006143CB" w:rsidRDefault="006143CB" w:rsidP="006143CB"/>
                  </w:txbxContent>
                </v:textbox>
              </v:shape>
            </w:pict>
          </mc:Fallback>
        </mc:AlternateContent>
      </w:r>
      <w:r w:rsidR="000143FC" w:rsidRPr="007D1001">
        <w:rPr>
          <w:rFonts w:ascii="Arial" w:hAnsi="Arial" w:cs="Arial"/>
          <w:b/>
          <w:caps/>
          <w:noProof/>
          <w:color w:val="7F7F7F"/>
          <w:sz w:val="26"/>
          <w:szCs w:val="26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1036E" wp14:editId="40D78190">
                <wp:simplePos x="0" y="0"/>
                <wp:positionH relativeFrom="column">
                  <wp:posOffset>163830</wp:posOffset>
                </wp:positionH>
                <wp:positionV relativeFrom="paragraph">
                  <wp:posOffset>-28575</wp:posOffset>
                </wp:positionV>
                <wp:extent cx="2590800" cy="885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885825"/>
                        </a:xfrm>
                        <a:prstGeom prst="rect">
                          <a:avLst/>
                        </a:prstGeom>
                        <a:solidFill>
                          <a:srgbClr val="C8AE7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D6C26" w14:textId="065C044C" w:rsidR="00EE5052" w:rsidRPr="00EE5052" w:rsidRDefault="00EE5052" w:rsidP="007D1001">
                            <w:pPr>
                              <w:spacing w:line="276" w:lineRule="auto"/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EE5052">
                              <w:rPr>
                                <w:rFonts w:ascii="Arial" w:hAnsi="Arial" w:cs="Arial"/>
                                <w:b/>
                                <w:bCs/>
                                <w:sz w:val="40"/>
                                <w:szCs w:val="40"/>
                              </w:rPr>
                              <w:t>TAJINDER SINGH DH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1036E" id="Text Box 3" o:spid="_x0000_s1028" type="#_x0000_t202" style="position:absolute;margin-left:12.9pt;margin-top:-2.25pt;width:204pt;height:6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" fillcolor="#c8ae7e" stroked="f" strokeweight="2pt">
                <v:textbox>
                  <w:txbxContent>
                    <w:p w14:paraId="294D6C26" w14:textId="065C044C" w:rsidR="00EE5052" w:rsidRPr="00EE5052" w:rsidRDefault="00EE5052" w:rsidP="007D1001">
                      <w:pPr>
                        <w:spacing w:line="276" w:lineRule="auto"/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</w:pPr>
                      <w:r w:rsidRPr="00EE5052">
                        <w:rPr>
                          <w:rFonts w:ascii="Arial" w:hAnsi="Arial" w:cs="Arial"/>
                          <w:b/>
                          <w:bCs/>
                          <w:sz w:val="40"/>
                          <w:szCs w:val="40"/>
                        </w:rPr>
                        <w:t>TAJINDER SINGH DHOOT</w:t>
                      </w:r>
                    </w:p>
                  </w:txbxContent>
                </v:textbox>
              </v:shape>
            </w:pict>
          </mc:Fallback>
        </mc:AlternateContent>
      </w:r>
    </w:p>
    <w:p w14:paraId="3CAE715E" w14:textId="0314E432" w:rsidR="006143CB" w:rsidRPr="007D1001" w:rsidRDefault="006143CB" w:rsidP="006143CB">
      <w:pPr>
        <w:pStyle w:val="SenderInfo"/>
        <w:jc w:val="left"/>
        <w:rPr>
          <w:rFonts w:ascii="Arial" w:hAnsi="Arial" w:cs="Arial"/>
          <w:szCs w:val="18"/>
        </w:rPr>
      </w:pPr>
    </w:p>
    <w:p w14:paraId="5DA25E22" w14:textId="454B014A" w:rsidR="006143CB" w:rsidRPr="007D1001" w:rsidRDefault="006143CB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7F7F7F"/>
          <w:sz w:val="26"/>
          <w:szCs w:val="26"/>
          <w:u w:val="single"/>
        </w:rPr>
      </w:pPr>
    </w:p>
    <w:p w14:paraId="0A4A92C3" w14:textId="77777777" w:rsidR="006143CB" w:rsidRPr="007D1001" w:rsidRDefault="006143CB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7F7F7F"/>
          <w:sz w:val="26"/>
          <w:szCs w:val="26"/>
          <w:u w:val="single"/>
        </w:rPr>
      </w:pPr>
    </w:p>
    <w:p w14:paraId="340DB4C0" w14:textId="77777777" w:rsidR="006143CB" w:rsidRPr="007D1001" w:rsidRDefault="006143CB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7F7F7F"/>
          <w:sz w:val="26"/>
          <w:szCs w:val="26"/>
          <w:u w:val="single"/>
        </w:rPr>
      </w:pPr>
    </w:p>
    <w:p w14:paraId="69E9D713" w14:textId="77777777" w:rsidR="006143CB" w:rsidRPr="007D1001" w:rsidRDefault="006143CB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7F7F7F"/>
          <w:sz w:val="26"/>
          <w:szCs w:val="26"/>
          <w:u w:val="single"/>
        </w:rPr>
      </w:pPr>
    </w:p>
    <w:p w14:paraId="448B6A16" w14:textId="77777777" w:rsidR="000D0A65" w:rsidRPr="007D1001" w:rsidRDefault="000D0A65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C8AE7E"/>
          <w:sz w:val="26"/>
          <w:szCs w:val="26"/>
          <w:u w:val="single"/>
        </w:rPr>
      </w:pPr>
    </w:p>
    <w:p w14:paraId="302BEC52" w14:textId="77777777" w:rsidR="00FE063F" w:rsidRDefault="00FE063F" w:rsidP="002B6988">
      <w:pPr>
        <w:tabs>
          <w:tab w:val="right" w:pos="9923"/>
        </w:tabs>
        <w:spacing w:after="80"/>
        <w:rPr>
          <w:rFonts w:ascii="Arial" w:hAnsi="Arial" w:cs="Arial"/>
          <w:b/>
          <w:caps/>
          <w:color w:val="C8AE7E"/>
          <w:sz w:val="26"/>
          <w:szCs w:val="26"/>
          <w:u w:val="single"/>
        </w:rPr>
      </w:pPr>
    </w:p>
    <w:p w14:paraId="090C1DDA" w14:textId="21BECF85" w:rsidR="002B6988" w:rsidRPr="007D1001" w:rsidRDefault="002B6988" w:rsidP="002B6988">
      <w:pPr>
        <w:tabs>
          <w:tab w:val="right" w:pos="9923"/>
        </w:tabs>
        <w:spacing w:after="80"/>
        <w:rPr>
          <w:rFonts w:ascii="Arial" w:hAnsi="Arial" w:cs="Arial"/>
          <w:color w:val="C8AE7E"/>
          <w:sz w:val="26"/>
          <w:szCs w:val="26"/>
        </w:rPr>
      </w:pPr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Skills</w:t>
      </w:r>
      <w:r w:rsidRPr="007D1001">
        <w:rPr>
          <w:rFonts w:ascii="Arial" w:hAnsi="Arial" w:cs="Arial"/>
          <w:b/>
          <w:color w:val="C8AE7E"/>
          <w:sz w:val="26"/>
          <w:szCs w:val="26"/>
          <w:u w:val="single"/>
        </w:rPr>
        <w:tab/>
      </w:r>
    </w:p>
    <w:p w14:paraId="30E1E067" w14:textId="4CDE81D5" w:rsidR="002B6988" w:rsidRPr="007D1001" w:rsidRDefault="002B6988" w:rsidP="002B6988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b/>
          <w:bCs/>
          <w:sz w:val="22"/>
          <w:szCs w:val="22"/>
        </w:rPr>
        <w:t>Test Automation Frameworks</w:t>
      </w:r>
      <w:r w:rsidR="008173FD" w:rsidRPr="007D1001">
        <w:rPr>
          <w:rStyle w:val="apple-style-span"/>
          <w:rFonts w:ascii="Arial" w:hAnsi="Arial" w:cs="Arial"/>
          <w:b/>
          <w:bCs/>
          <w:sz w:val="22"/>
          <w:szCs w:val="22"/>
        </w:rPr>
        <w:t>: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Selenium/WebDriver</w:t>
      </w:r>
      <w:r w:rsidR="008173FD" w:rsidRPr="007D1001">
        <w:rPr>
          <w:rStyle w:val="apple-style-span"/>
          <w:rFonts w:ascii="Arial" w:hAnsi="Arial" w:cs="Arial"/>
          <w:sz w:val="22"/>
          <w:szCs w:val="22"/>
        </w:rPr>
        <w:t>,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TestNG</w:t>
      </w:r>
      <w:r w:rsidR="008173FD" w:rsidRPr="007D1001">
        <w:rPr>
          <w:rStyle w:val="apple-style-span"/>
          <w:rFonts w:ascii="Arial" w:hAnsi="Arial" w:cs="Arial"/>
          <w:sz w:val="22"/>
          <w:szCs w:val="22"/>
        </w:rPr>
        <w:t>,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J</w:t>
      </w:r>
      <w:r w:rsidR="008173FD" w:rsidRPr="007D1001">
        <w:rPr>
          <w:rStyle w:val="apple-style-span"/>
          <w:rFonts w:ascii="Arial" w:hAnsi="Arial" w:cs="Arial"/>
          <w:sz w:val="22"/>
          <w:szCs w:val="22"/>
        </w:rPr>
        <w:t>u</w:t>
      </w:r>
      <w:r w:rsidRPr="007D1001">
        <w:rPr>
          <w:rStyle w:val="apple-style-span"/>
          <w:rFonts w:ascii="Arial" w:hAnsi="Arial" w:cs="Arial"/>
          <w:sz w:val="22"/>
          <w:szCs w:val="22"/>
        </w:rPr>
        <w:t>nit</w:t>
      </w:r>
      <w:r w:rsidR="00264BFA" w:rsidRPr="007D1001">
        <w:rPr>
          <w:rStyle w:val="apple-style-span"/>
          <w:rFonts w:ascii="Arial" w:hAnsi="Arial" w:cs="Arial"/>
          <w:sz w:val="22"/>
          <w:szCs w:val="22"/>
        </w:rPr>
        <w:t>.</w:t>
      </w:r>
    </w:p>
    <w:p w14:paraId="072A049C" w14:textId="36935696" w:rsidR="008173FD" w:rsidRPr="007D1001" w:rsidRDefault="008173FD" w:rsidP="008173FD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b/>
          <w:bCs/>
          <w:sz w:val="22"/>
          <w:szCs w:val="22"/>
        </w:rPr>
        <w:t>Tools/IDE: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Visual Studio, Visual Studio Code,</w:t>
      </w:r>
      <w:r w:rsidR="00B66C0E" w:rsidRPr="007D1001">
        <w:rPr>
          <w:rStyle w:val="apple-style-span"/>
          <w:rFonts w:ascii="Arial" w:hAnsi="Arial" w:cs="Arial"/>
          <w:sz w:val="22"/>
          <w:szCs w:val="22"/>
        </w:rPr>
        <w:t xml:space="preserve"> PyCharm,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TortoiseHg, SourceTree, Postman, JIRA, Jenkins,</w:t>
      </w:r>
      <w:r w:rsidR="00344CC8" w:rsidRPr="007D1001">
        <w:rPr>
          <w:rStyle w:val="apple-style-span"/>
          <w:rFonts w:ascii="Arial" w:hAnsi="Arial" w:cs="Arial"/>
          <w:sz w:val="22"/>
          <w:szCs w:val="22"/>
        </w:rPr>
        <w:t xml:space="preserve"> Bugzilla</w:t>
      </w:r>
      <w:r w:rsidR="00B42D87">
        <w:rPr>
          <w:rStyle w:val="apple-style-span"/>
          <w:rFonts w:ascii="Arial" w:hAnsi="Arial" w:cs="Arial"/>
          <w:sz w:val="22"/>
          <w:szCs w:val="22"/>
        </w:rPr>
        <w:t>, JMeter</w:t>
      </w:r>
    </w:p>
    <w:p w14:paraId="7C8EEC73" w14:textId="39A8FD7D" w:rsidR="008173FD" w:rsidRPr="007D1001" w:rsidRDefault="008173FD" w:rsidP="008173FD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Fonts w:ascii="Arial" w:hAnsi="Arial" w:cs="Arial"/>
          <w:sz w:val="22"/>
          <w:szCs w:val="22"/>
        </w:rPr>
      </w:pPr>
      <w:r w:rsidRPr="007D1001">
        <w:rPr>
          <w:rFonts w:ascii="Arial" w:hAnsi="Arial" w:cs="Arial"/>
          <w:b/>
          <w:bCs/>
          <w:sz w:val="22"/>
          <w:szCs w:val="22"/>
        </w:rPr>
        <w:t>Version Control:</w:t>
      </w:r>
      <w:r w:rsidRPr="007D1001">
        <w:rPr>
          <w:rFonts w:ascii="Arial" w:hAnsi="Arial" w:cs="Arial"/>
          <w:sz w:val="22"/>
          <w:szCs w:val="22"/>
        </w:rPr>
        <w:t xml:space="preserve"> GIT, Mercurial</w:t>
      </w:r>
      <w:r w:rsidR="00344CC8" w:rsidRPr="007D1001">
        <w:rPr>
          <w:rFonts w:ascii="Arial" w:hAnsi="Arial" w:cs="Arial"/>
          <w:sz w:val="22"/>
          <w:szCs w:val="22"/>
        </w:rPr>
        <w:t>, GitHub, Bitbucket</w:t>
      </w:r>
    </w:p>
    <w:p w14:paraId="00D21FA9" w14:textId="71924F83" w:rsidR="008173FD" w:rsidRPr="007D1001" w:rsidRDefault="008173FD" w:rsidP="008173FD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Fonts w:ascii="Arial" w:hAnsi="Arial" w:cs="Arial"/>
          <w:sz w:val="22"/>
          <w:szCs w:val="22"/>
        </w:rPr>
      </w:pPr>
      <w:r w:rsidRPr="007D1001">
        <w:rPr>
          <w:rFonts w:ascii="Arial" w:hAnsi="Arial" w:cs="Arial"/>
          <w:b/>
          <w:bCs/>
          <w:sz w:val="22"/>
          <w:szCs w:val="22"/>
        </w:rPr>
        <w:t>Languages:</w:t>
      </w:r>
      <w:r w:rsidRPr="007D1001">
        <w:rPr>
          <w:rFonts w:ascii="Arial" w:hAnsi="Arial" w:cs="Arial"/>
          <w:sz w:val="22"/>
          <w:szCs w:val="22"/>
        </w:rPr>
        <w:t xml:space="preserve"> Java, JavaScript, HTML, CSS</w:t>
      </w:r>
      <w:r w:rsidR="002611CF">
        <w:rPr>
          <w:rFonts w:ascii="Arial" w:hAnsi="Arial" w:cs="Arial"/>
          <w:sz w:val="22"/>
          <w:szCs w:val="22"/>
        </w:rPr>
        <w:t>, SQL</w:t>
      </w:r>
    </w:p>
    <w:p w14:paraId="5F6F569F" w14:textId="15014330" w:rsidR="002B6988" w:rsidRDefault="008173FD" w:rsidP="003520B3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Fonts w:ascii="Arial" w:hAnsi="Arial" w:cs="Arial"/>
          <w:sz w:val="22"/>
          <w:szCs w:val="22"/>
        </w:rPr>
      </w:pPr>
      <w:r w:rsidRPr="007D1001">
        <w:rPr>
          <w:rFonts w:ascii="Arial" w:hAnsi="Arial" w:cs="Arial"/>
          <w:b/>
          <w:bCs/>
          <w:sz w:val="22"/>
          <w:szCs w:val="22"/>
        </w:rPr>
        <w:t>Methodologies:</w:t>
      </w:r>
      <w:r w:rsidRPr="007D1001">
        <w:rPr>
          <w:rFonts w:ascii="Arial" w:hAnsi="Arial" w:cs="Arial"/>
          <w:sz w:val="22"/>
          <w:szCs w:val="22"/>
        </w:rPr>
        <w:t xml:space="preserve"> Agile, Scrum, Kanban</w:t>
      </w:r>
    </w:p>
    <w:p w14:paraId="6C7B3FCF" w14:textId="53110F3C" w:rsidR="002611CF" w:rsidRDefault="002611CF" w:rsidP="003520B3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atabase Management System:</w:t>
      </w:r>
      <w:r>
        <w:rPr>
          <w:rFonts w:ascii="Arial" w:hAnsi="Arial" w:cs="Arial"/>
          <w:sz w:val="22"/>
          <w:szCs w:val="22"/>
        </w:rPr>
        <w:t xml:space="preserve"> MySQL</w:t>
      </w:r>
    </w:p>
    <w:p w14:paraId="37549EDB" w14:textId="5E32902A" w:rsidR="002B6988" w:rsidRPr="00A5489F" w:rsidRDefault="00D8369B" w:rsidP="00A5489F">
      <w:pPr>
        <w:pStyle w:val="ListParagraph"/>
        <w:numPr>
          <w:ilvl w:val="0"/>
          <w:numId w:val="10"/>
        </w:numPr>
        <w:tabs>
          <w:tab w:val="right" w:pos="10080"/>
        </w:tabs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atabase Tools: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Style w:val="apple-style-span"/>
          <w:rFonts w:ascii="Arial" w:hAnsi="Arial" w:cs="Arial"/>
          <w:sz w:val="22"/>
          <w:szCs w:val="22"/>
        </w:rPr>
        <w:t>MySQL Workbench</w:t>
      </w:r>
    </w:p>
    <w:p w14:paraId="1D39BABA" w14:textId="4D5B017B" w:rsidR="00247B85" w:rsidRPr="007D1001" w:rsidRDefault="00A628C8">
      <w:pPr>
        <w:tabs>
          <w:tab w:val="right" w:pos="9923"/>
        </w:tabs>
        <w:spacing w:after="80"/>
        <w:rPr>
          <w:rFonts w:ascii="Arial" w:hAnsi="Arial" w:cs="Arial"/>
          <w:b/>
          <w:color w:val="C8AE7E"/>
          <w:sz w:val="26"/>
          <w:szCs w:val="26"/>
        </w:rPr>
      </w:pPr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Experience</w:t>
      </w:r>
      <w:r w:rsidRPr="007D1001">
        <w:rPr>
          <w:rFonts w:ascii="Arial" w:hAnsi="Arial" w:cs="Arial"/>
          <w:b/>
          <w:color w:val="C8AE7E"/>
          <w:sz w:val="26"/>
          <w:szCs w:val="26"/>
          <w:u w:val="single"/>
        </w:rPr>
        <w:tab/>
      </w:r>
    </w:p>
    <w:p w14:paraId="50F28A06" w14:textId="531D5050" w:rsidR="004D5FE4" w:rsidRPr="007D1001" w:rsidRDefault="002B6988" w:rsidP="00344CC8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>Performed m</w:t>
      </w:r>
      <w:r w:rsidR="004D5FE4" w:rsidRPr="007D1001">
        <w:rPr>
          <w:rStyle w:val="apple-style-span"/>
          <w:rFonts w:ascii="Arial" w:hAnsi="Arial" w:cs="Arial"/>
          <w:sz w:val="22"/>
          <w:szCs w:val="22"/>
        </w:rPr>
        <w:t>anual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testing</w:t>
      </w:r>
      <w:r w:rsidR="00344CC8" w:rsidRPr="007D1001">
        <w:rPr>
          <w:rStyle w:val="apple-style-span"/>
          <w:rFonts w:ascii="Arial" w:hAnsi="Arial" w:cs="Arial"/>
          <w:sz w:val="22"/>
          <w:szCs w:val="22"/>
        </w:rPr>
        <w:t xml:space="preserve"> on </w:t>
      </w:r>
      <w:r w:rsidR="00F2703A">
        <w:rPr>
          <w:rStyle w:val="apple-style-span"/>
          <w:rFonts w:ascii="Arial" w:hAnsi="Arial" w:cs="Arial"/>
          <w:sz w:val="22"/>
          <w:szCs w:val="22"/>
        </w:rPr>
        <w:t xml:space="preserve">e-commerce </w:t>
      </w:r>
      <w:r w:rsidR="00344CC8" w:rsidRPr="007D1001">
        <w:rPr>
          <w:rStyle w:val="apple-style-span"/>
          <w:rFonts w:ascii="Arial" w:hAnsi="Arial" w:cs="Arial"/>
          <w:sz w:val="22"/>
          <w:szCs w:val="22"/>
        </w:rPr>
        <w:t>websites</w:t>
      </w:r>
      <w:r w:rsidR="00355154">
        <w:rPr>
          <w:rStyle w:val="apple-style-span"/>
          <w:rFonts w:ascii="Arial" w:hAnsi="Arial" w:cs="Arial"/>
          <w:sz w:val="22"/>
          <w:szCs w:val="22"/>
        </w:rPr>
        <w:t xml:space="preserve"> using </w:t>
      </w:r>
      <w:r w:rsidR="003738ED">
        <w:rPr>
          <w:rStyle w:val="apple-style-span"/>
          <w:rFonts w:ascii="Arial" w:hAnsi="Arial" w:cs="Arial"/>
          <w:sz w:val="22"/>
          <w:szCs w:val="22"/>
        </w:rPr>
        <w:t>black box</w:t>
      </w:r>
      <w:r w:rsidR="00355154">
        <w:rPr>
          <w:rStyle w:val="apple-style-span"/>
          <w:rFonts w:ascii="Arial" w:hAnsi="Arial" w:cs="Arial"/>
          <w:sz w:val="22"/>
          <w:szCs w:val="22"/>
        </w:rPr>
        <w:t xml:space="preserve"> testing </w:t>
      </w:r>
      <w:r w:rsidR="003738ED">
        <w:rPr>
          <w:rStyle w:val="apple-style-span"/>
          <w:rFonts w:ascii="Arial" w:hAnsi="Arial" w:cs="Arial"/>
          <w:sz w:val="22"/>
          <w:szCs w:val="22"/>
        </w:rPr>
        <w:t>techniques</w:t>
      </w:r>
      <w:r w:rsidR="00355154">
        <w:rPr>
          <w:rStyle w:val="apple-style-span"/>
          <w:rFonts w:ascii="Arial" w:hAnsi="Arial" w:cs="Arial"/>
          <w:sz w:val="22"/>
          <w:szCs w:val="22"/>
        </w:rPr>
        <w:t>.</w:t>
      </w:r>
    </w:p>
    <w:p w14:paraId="4B0A0E62" w14:textId="4E3BD82B" w:rsidR="004D5FE4" w:rsidRPr="007D1001" w:rsidRDefault="004D5FE4" w:rsidP="00344CC8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 xml:space="preserve">Automated </w:t>
      </w:r>
      <w:r w:rsidR="003738ED">
        <w:rPr>
          <w:rStyle w:val="apple-style-span"/>
          <w:rFonts w:ascii="Arial" w:hAnsi="Arial" w:cs="Arial"/>
          <w:sz w:val="22"/>
          <w:szCs w:val="22"/>
        </w:rPr>
        <w:t>functional t</w:t>
      </w:r>
      <w:r w:rsidRPr="007D1001">
        <w:rPr>
          <w:rStyle w:val="apple-style-span"/>
          <w:rFonts w:ascii="Arial" w:hAnsi="Arial" w:cs="Arial"/>
          <w:sz w:val="22"/>
          <w:szCs w:val="22"/>
        </w:rPr>
        <w:t>esting using Selenium</w:t>
      </w:r>
      <w:r w:rsidR="001D095F" w:rsidRPr="007D1001">
        <w:rPr>
          <w:rStyle w:val="apple-style-span"/>
          <w:rFonts w:ascii="Arial" w:hAnsi="Arial" w:cs="Arial"/>
          <w:sz w:val="22"/>
          <w:szCs w:val="22"/>
        </w:rPr>
        <w:t>/WebDriver</w:t>
      </w:r>
      <w:r w:rsidR="003738ED">
        <w:rPr>
          <w:rStyle w:val="apple-style-span"/>
          <w:rFonts w:ascii="Arial" w:hAnsi="Arial" w:cs="Arial"/>
          <w:sz w:val="22"/>
          <w:szCs w:val="22"/>
        </w:rPr>
        <w:t>, performed regression and exploratory testing</w:t>
      </w:r>
      <w:r w:rsidR="001D095F" w:rsidRPr="007D1001">
        <w:rPr>
          <w:rStyle w:val="apple-style-span"/>
          <w:rFonts w:ascii="Arial" w:hAnsi="Arial" w:cs="Arial"/>
          <w:sz w:val="22"/>
          <w:szCs w:val="22"/>
        </w:rPr>
        <w:t xml:space="preserve"> and executed builds with Jenkins</w:t>
      </w:r>
      <w:r w:rsidR="003738ED">
        <w:rPr>
          <w:rStyle w:val="apple-style-span"/>
          <w:rFonts w:ascii="Arial" w:hAnsi="Arial" w:cs="Arial"/>
          <w:sz w:val="22"/>
          <w:szCs w:val="22"/>
        </w:rPr>
        <w:t>.</w:t>
      </w:r>
    </w:p>
    <w:p w14:paraId="10CDC99C" w14:textId="1544F358" w:rsidR="004D5FE4" w:rsidRPr="007D1001" w:rsidRDefault="002B6988" w:rsidP="00344CC8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>Constructed test</w:t>
      </w:r>
      <w:r w:rsidR="00344CC8" w:rsidRPr="007D1001">
        <w:rPr>
          <w:rStyle w:val="apple-style-span"/>
          <w:rFonts w:ascii="Arial" w:hAnsi="Arial" w:cs="Arial"/>
          <w:sz w:val="22"/>
          <w:szCs w:val="22"/>
        </w:rPr>
        <w:t xml:space="preserve"> cases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using</w:t>
      </w:r>
      <w:r w:rsidR="004D5FE4" w:rsidRPr="007D1001">
        <w:rPr>
          <w:rStyle w:val="apple-style-span"/>
          <w:rFonts w:ascii="Arial" w:hAnsi="Arial" w:cs="Arial"/>
          <w:sz w:val="22"/>
          <w:szCs w:val="22"/>
        </w:rPr>
        <w:t xml:space="preserve"> Data Driven and </w:t>
      </w:r>
      <w:r w:rsidR="00FE063F">
        <w:rPr>
          <w:rStyle w:val="apple-style-span"/>
          <w:rFonts w:ascii="Arial" w:hAnsi="Arial" w:cs="Arial"/>
          <w:sz w:val="22"/>
          <w:szCs w:val="22"/>
        </w:rPr>
        <w:t>Behavior</w:t>
      </w:r>
      <w:r w:rsidR="004D5FE4" w:rsidRPr="007D1001">
        <w:rPr>
          <w:rStyle w:val="apple-style-span"/>
          <w:rFonts w:ascii="Arial" w:hAnsi="Arial" w:cs="Arial"/>
          <w:sz w:val="22"/>
          <w:szCs w:val="22"/>
        </w:rPr>
        <w:t xml:space="preserve"> Driven </w:t>
      </w:r>
      <w:r w:rsidR="007D1001">
        <w:rPr>
          <w:rStyle w:val="apple-style-span"/>
          <w:rFonts w:ascii="Arial" w:hAnsi="Arial" w:cs="Arial"/>
          <w:sz w:val="22"/>
          <w:szCs w:val="22"/>
        </w:rPr>
        <w:t>Development</w:t>
      </w:r>
      <w:r w:rsidR="00323888" w:rsidRPr="007D1001">
        <w:rPr>
          <w:rStyle w:val="apple-style-span"/>
          <w:rFonts w:ascii="Arial" w:hAnsi="Arial" w:cs="Arial"/>
          <w:sz w:val="22"/>
          <w:szCs w:val="22"/>
        </w:rPr>
        <w:t>.</w:t>
      </w:r>
    </w:p>
    <w:p w14:paraId="780231AD" w14:textId="0502B916" w:rsidR="001D095F" w:rsidRPr="007D1001" w:rsidRDefault="001D095F" w:rsidP="00344CC8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>Captured web elements and recorded web automation with Katalon Studio.</w:t>
      </w:r>
    </w:p>
    <w:p w14:paraId="0C6D8D9F" w14:textId="162054BA" w:rsidR="004D5FE4" w:rsidRDefault="00347789" w:rsidP="00587C49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>Tested Rest APIs</w:t>
      </w:r>
      <w:r>
        <w:rPr>
          <w:rStyle w:val="apple-style-span"/>
          <w:rFonts w:ascii="Arial" w:hAnsi="Arial" w:cs="Arial"/>
          <w:sz w:val="22"/>
          <w:szCs w:val="22"/>
        </w:rPr>
        <w:t xml:space="preserve"> manually using </w:t>
      </w:r>
      <w:r w:rsidRPr="007D1001">
        <w:rPr>
          <w:rStyle w:val="apple-style-span"/>
          <w:rFonts w:ascii="Arial" w:hAnsi="Arial" w:cs="Arial"/>
          <w:sz w:val="22"/>
          <w:szCs w:val="22"/>
        </w:rPr>
        <w:t>Postman</w:t>
      </w:r>
      <w:r w:rsidR="00587C49" w:rsidRPr="007D1001">
        <w:rPr>
          <w:rStyle w:val="apple-style-span"/>
          <w:rFonts w:ascii="Arial" w:hAnsi="Arial" w:cs="Arial"/>
          <w:sz w:val="22"/>
          <w:szCs w:val="22"/>
        </w:rPr>
        <w:t>.</w:t>
      </w:r>
    </w:p>
    <w:p w14:paraId="715F273A" w14:textId="2B5F81A5" w:rsidR="00347789" w:rsidRPr="00355154" w:rsidRDefault="00347789" w:rsidP="00347789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Fonts w:ascii="Arial" w:hAnsi="Arial" w:cs="Arial"/>
        </w:rPr>
      </w:pPr>
      <w:r w:rsidRPr="001849BD">
        <w:rPr>
          <w:rFonts w:ascii="Arial" w:hAnsi="Arial" w:cs="Arial"/>
          <w:sz w:val="22"/>
          <w:szCs w:val="22"/>
          <w:shd w:val="clear" w:color="auto" w:fill="FFFFFF"/>
        </w:rPr>
        <w:t>Developed SQL queries to extract data from the source tables.</w:t>
      </w:r>
    </w:p>
    <w:p w14:paraId="09FD71D5" w14:textId="2B5E552A" w:rsidR="00355154" w:rsidRPr="00347789" w:rsidRDefault="00355154" w:rsidP="00347789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</w:rPr>
      </w:pPr>
      <w:r>
        <w:rPr>
          <w:rFonts w:ascii="Arial" w:hAnsi="Arial" w:cs="Arial"/>
          <w:sz w:val="22"/>
          <w:szCs w:val="22"/>
          <w:shd w:val="clear" w:color="auto" w:fill="FFFFFF"/>
        </w:rPr>
        <w:t>Performed load and performance testing using JMeter.</w:t>
      </w:r>
    </w:p>
    <w:p w14:paraId="4106E2FD" w14:textId="5E908A86" w:rsidR="00344CC8" w:rsidRPr="00684D0B" w:rsidRDefault="001D095F" w:rsidP="00684D0B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 xml:space="preserve">Composed work stories, bugs and accomplished </w:t>
      </w:r>
      <w:r w:rsidR="00405449" w:rsidRPr="007D1001">
        <w:rPr>
          <w:rStyle w:val="apple-style-span"/>
          <w:rFonts w:ascii="Arial" w:hAnsi="Arial" w:cs="Arial"/>
          <w:sz w:val="22"/>
          <w:szCs w:val="22"/>
        </w:rPr>
        <w:t>task management with Jira</w:t>
      </w:r>
      <w:r w:rsidR="00323888" w:rsidRPr="007D1001">
        <w:rPr>
          <w:rStyle w:val="apple-style-span"/>
          <w:rFonts w:ascii="Arial" w:hAnsi="Arial" w:cs="Arial"/>
          <w:sz w:val="22"/>
          <w:szCs w:val="22"/>
        </w:rPr>
        <w:t xml:space="preserve"> while implementing Agile/Scrum practices</w:t>
      </w:r>
      <w:r w:rsidR="00684D0B">
        <w:rPr>
          <w:rStyle w:val="apple-style-span"/>
          <w:rFonts w:ascii="Arial" w:hAnsi="Arial" w:cs="Arial"/>
          <w:sz w:val="22"/>
          <w:szCs w:val="22"/>
        </w:rPr>
        <w:t xml:space="preserve"> and </w:t>
      </w:r>
      <w:r w:rsidR="00347789">
        <w:rPr>
          <w:rStyle w:val="apple-style-span"/>
          <w:rFonts w:ascii="Arial" w:hAnsi="Arial" w:cs="Arial"/>
          <w:sz w:val="22"/>
          <w:szCs w:val="22"/>
        </w:rPr>
        <w:t>p</w:t>
      </w:r>
      <w:r w:rsidR="00347789">
        <w:rPr>
          <w:rStyle w:val="apple-style-span"/>
          <w:rFonts w:ascii="Arial" w:hAnsi="Arial" w:cs="Arial"/>
          <w:sz w:val="22"/>
          <w:szCs w:val="22"/>
        </w:rPr>
        <w:t xml:space="preserve">repared </w:t>
      </w:r>
      <w:r w:rsidR="003C3B25">
        <w:rPr>
          <w:rStyle w:val="apple-style-span"/>
          <w:rFonts w:ascii="Arial" w:hAnsi="Arial" w:cs="Arial"/>
          <w:sz w:val="22"/>
          <w:szCs w:val="22"/>
        </w:rPr>
        <w:t>t</w:t>
      </w:r>
      <w:r w:rsidR="00347789">
        <w:rPr>
          <w:rStyle w:val="apple-style-span"/>
          <w:rFonts w:ascii="Arial" w:hAnsi="Arial" w:cs="Arial"/>
          <w:sz w:val="22"/>
          <w:szCs w:val="22"/>
        </w:rPr>
        <w:t xml:space="preserve">est </w:t>
      </w:r>
      <w:r w:rsidR="003C3B25">
        <w:rPr>
          <w:rStyle w:val="apple-style-span"/>
          <w:rFonts w:ascii="Arial" w:hAnsi="Arial" w:cs="Arial"/>
          <w:sz w:val="22"/>
          <w:szCs w:val="22"/>
        </w:rPr>
        <w:t>r</w:t>
      </w:r>
      <w:r w:rsidR="00347789">
        <w:rPr>
          <w:rStyle w:val="apple-style-span"/>
          <w:rFonts w:ascii="Arial" w:hAnsi="Arial" w:cs="Arial"/>
          <w:sz w:val="22"/>
          <w:szCs w:val="22"/>
        </w:rPr>
        <w:t>eports and submitted the bug findings to the Bugzilla defect tracking system</w:t>
      </w:r>
      <w:r w:rsidR="00F2703A" w:rsidRPr="00684D0B">
        <w:rPr>
          <w:rStyle w:val="apple-style-span"/>
          <w:rFonts w:ascii="Arial" w:hAnsi="Arial" w:cs="Arial"/>
          <w:sz w:val="22"/>
          <w:szCs w:val="22"/>
        </w:rPr>
        <w:t>.</w:t>
      </w:r>
    </w:p>
    <w:p w14:paraId="5FEE5D1C" w14:textId="00E85A1F" w:rsidR="004D5FE4" w:rsidRPr="007D1001" w:rsidRDefault="004D5FE4" w:rsidP="00344CC8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 xml:space="preserve">Generated advanced reports using </w:t>
      </w:r>
      <w:r w:rsidR="003520B3" w:rsidRPr="007D1001">
        <w:rPr>
          <w:rStyle w:val="apple-style-span"/>
          <w:rFonts w:ascii="Arial" w:hAnsi="Arial" w:cs="Arial"/>
          <w:sz w:val="22"/>
          <w:szCs w:val="22"/>
        </w:rPr>
        <w:t>extentsreport, cucumber-extentsreport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dependencies</w:t>
      </w:r>
      <w:r w:rsidR="00323888" w:rsidRPr="007D1001">
        <w:rPr>
          <w:rStyle w:val="apple-style-span"/>
          <w:rFonts w:ascii="Arial" w:hAnsi="Arial" w:cs="Arial"/>
          <w:sz w:val="22"/>
          <w:szCs w:val="22"/>
        </w:rPr>
        <w:t>.</w:t>
      </w:r>
    </w:p>
    <w:p w14:paraId="40BCC319" w14:textId="54AC9D2B" w:rsidR="008173FD" w:rsidRPr="00A5489F" w:rsidRDefault="002B6988" w:rsidP="00A5489F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 w:rsidRPr="007D1001">
        <w:rPr>
          <w:rStyle w:val="apple-style-span"/>
          <w:rFonts w:ascii="Arial" w:hAnsi="Arial" w:cs="Arial"/>
          <w:sz w:val="22"/>
          <w:szCs w:val="22"/>
        </w:rPr>
        <w:t xml:space="preserve">Developed </w:t>
      </w:r>
      <w:r w:rsidR="009C3D6B">
        <w:rPr>
          <w:rStyle w:val="apple-style-span"/>
          <w:rFonts w:ascii="Arial" w:hAnsi="Arial" w:cs="Arial"/>
          <w:sz w:val="22"/>
          <w:szCs w:val="22"/>
        </w:rPr>
        <w:t>COVID-19 tracker, Netflix clone</w:t>
      </w:r>
      <w:r w:rsidRPr="007D1001">
        <w:rPr>
          <w:rStyle w:val="apple-style-span"/>
          <w:rFonts w:ascii="Arial" w:hAnsi="Arial" w:cs="Arial"/>
          <w:sz w:val="22"/>
          <w:szCs w:val="22"/>
        </w:rPr>
        <w:t xml:space="preserve"> with HTML5/ CSS3/ JavaScript/ React</w:t>
      </w:r>
      <w:r w:rsidR="00A5489F">
        <w:rPr>
          <w:rStyle w:val="apple-style-span"/>
          <w:rFonts w:ascii="Arial" w:hAnsi="Arial" w:cs="Arial"/>
          <w:sz w:val="22"/>
          <w:szCs w:val="22"/>
        </w:rPr>
        <w:t xml:space="preserve"> and d</w:t>
      </w:r>
      <w:r w:rsidR="008173FD" w:rsidRPr="00A5489F">
        <w:rPr>
          <w:rStyle w:val="apple-style-span"/>
          <w:rFonts w:ascii="Arial" w:hAnsi="Arial" w:cs="Arial"/>
          <w:sz w:val="22"/>
          <w:szCs w:val="22"/>
        </w:rPr>
        <w:t xml:space="preserve">eployed, </w:t>
      </w:r>
      <w:r w:rsidR="003520B3" w:rsidRPr="00A5489F">
        <w:rPr>
          <w:rStyle w:val="apple-style-span"/>
          <w:rFonts w:ascii="Arial" w:hAnsi="Arial" w:cs="Arial"/>
          <w:sz w:val="22"/>
          <w:szCs w:val="22"/>
        </w:rPr>
        <w:t>hosted,</w:t>
      </w:r>
      <w:r w:rsidR="008173FD" w:rsidRPr="00A5489F">
        <w:rPr>
          <w:rStyle w:val="apple-style-span"/>
          <w:rFonts w:ascii="Arial" w:hAnsi="Arial" w:cs="Arial"/>
          <w:sz w:val="22"/>
          <w:szCs w:val="22"/>
        </w:rPr>
        <w:t xml:space="preserve"> and authenticated apps on firebase.</w:t>
      </w:r>
    </w:p>
    <w:p w14:paraId="5DCD8818" w14:textId="77777777" w:rsidR="00A5489F" w:rsidRPr="009B4EAB" w:rsidRDefault="00A5489F" w:rsidP="00A5489F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Style w:val="apple-style-span"/>
          <w:rFonts w:ascii="Arial" w:hAnsi="Arial" w:cs="Arial"/>
          <w:sz w:val="22"/>
          <w:szCs w:val="22"/>
        </w:rPr>
      </w:pPr>
      <w:r>
        <w:rPr>
          <w:rStyle w:val="apple-style-span"/>
          <w:rFonts w:ascii="Arial" w:hAnsi="Arial" w:cs="Arial"/>
          <w:sz w:val="22"/>
          <w:szCs w:val="22"/>
        </w:rPr>
        <w:t>Certified Tester - Foundation level, familiar with test design principles, test techniques and responsibilities of a software tester.</w:t>
      </w:r>
    </w:p>
    <w:p w14:paraId="6F822F6B" w14:textId="763819AB" w:rsidR="00347789" w:rsidRPr="00A5489F" w:rsidRDefault="00405449" w:rsidP="00347789">
      <w:pPr>
        <w:pStyle w:val="ListParagraph"/>
        <w:numPr>
          <w:ilvl w:val="0"/>
          <w:numId w:val="10"/>
        </w:numPr>
        <w:tabs>
          <w:tab w:val="right" w:pos="10080"/>
        </w:tabs>
        <w:spacing w:line="360" w:lineRule="auto"/>
        <w:rPr>
          <w:rFonts w:ascii="Arial" w:hAnsi="Arial" w:cs="Arial"/>
          <w:sz w:val="22"/>
          <w:szCs w:val="22"/>
          <w:lang w:val="en-CA"/>
        </w:rPr>
      </w:pPr>
      <w:r w:rsidRPr="007D1001">
        <w:rPr>
          <w:rFonts w:ascii="Arial" w:hAnsi="Arial" w:cs="Arial"/>
          <w:sz w:val="22"/>
          <w:szCs w:val="22"/>
          <w:lang w:val="en-CA"/>
        </w:rPr>
        <w:t>Presented course projects to professors at Concordia University</w:t>
      </w:r>
      <w:r w:rsidR="004D5FE4" w:rsidRPr="007D1001">
        <w:rPr>
          <w:rFonts w:ascii="Arial" w:hAnsi="Arial" w:cs="Arial"/>
          <w:sz w:val="22"/>
          <w:szCs w:val="22"/>
          <w:lang w:val="en-CA"/>
        </w:rPr>
        <w:t>, deliberately chosen by team members to deliver presentations during</w:t>
      </w:r>
      <w:r w:rsidRPr="007D1001">
        <w:rPr>
          <w:rFonts w:ascii="Arial" w:hAnsi="Arial" w:cs="Arial"/>
          <w:sz w:val="22"/>
          <w:szCs w:val="22"/>
          <w:lang w:val="en-CA"/>
        </w:rPr>
        <w:t xml:space="preserve"> </w:t>
      </w:r>
      <w:r w:rsidR="004D5FE4" w:rsidRPr="007D1001">
        <w:rPr>
          <w:rFonts w:ascii="Arial" w:hAnsi="Arial" w:cs="Arial"/>
          <w:sz w:val="22"/>
          <w:szCs w:val="22"/>
          <w:lang w:val="en-CA"/>
        </w:rPr>
        <w:t>course projects.</w:t>
      </w:r>
    </w:p>
    <w:p w14:paraId="08815BCB" w14:textId="07962449" w:rsidR="00CB20DC" w:rsidRPr="007D1001" w:rsidRDefault="00CB20DC" w:rsidP="00CB20DC">
      <w:pPr>
        <w:tabs>
          <w:tab w:val="right" w:pos="9923"/>
        </w:tabs>
        <w:spacing w:after="80"/>
        <w:rPr>
          <w:rFonts w:ascii="Arial" w:hAnsi="Arial" w:cs="Arial"/>
          <w:b/>
          <w:color w:val="C8AE7E"/>
          <w:sz w:val="26"/>
          <w:szCs w:val="26"/>
        </w:rPr>
      </w:pPr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certifications</w:t>
      </w:r>
      <w:r w:rsidRPr="007D1001">
        <w:rPr>
          <w:rFonts w:ascii="Arial" w:hAnsi="Arial" w:cs="Arial"/>
          <w:b/>
          <w:color w:val="C8AE7E"/>
          <w:sz w:val="26"/>
          <w:szCs w:val="26"/>
          <w:u w:val="single"/>
        </w:rPr>
        <w:tab/>
      </w:r>
    </w:p>
    <w:p w14:paraId="3CB1B90C" w14:textId="14D5D5CF" w:rsidR="00CB20DC" w:rsidRPr="005867E8" w:rsidRDefault="0003730C" w:rsidP="005867E8">
      <w:pPr>
        <w:pStyle w:val="ListParagraph"/>
        <w:numPr>
          <w:ilvl w:val="0"/>
          <w:numId w:val="20"/>
        </w:numPr>
        <w:shd w:val="clear" w:color="auto" w:fill="FFFFFF" w:themeFill="background1"/>
        <w:rPr>
          <w:rStyle w:val="Hyperlink"/>
          <w:rFonts w:ascii="Arial" w:hAnsi="Arial" w:cs="Arial"/>
          <w:i/>
          <w:iCs/>
          <w:color w:val="auto"/>
        </w:rPr>
      </w:pPr>
      <w:hyperlink r:id="rId12" w:history="1">
        <w:r w:rsidR="00CB20DC" w:rsidRPr="005867E8">
          <w:rPr>
            <w:rStyle w:val="Hyperlink"/>
            <w:rFonts w:ascii="Arial" w:hAnsi="Arial" w:cs="Arial"/>
            <w:i/>
            <w:iCs/>
            <w:color w:val="auto"/>
          </w:rPr>
          <w:t>Certified Tester, Foundation Level</w:t>
        </w:r>
      </w:hyperlink>
    </w:p>
    <w:p w14:paraId="1C10A39F" w14:textId="77777777" w:rsidR="00CB20DC" w:rsidRDefault="00CB20DC" w:rsidP="00CB20DC">
      <w:pPr>
        <w:rPr>
          <w:rFonts w:ascii="Arial" w:hAnsi="Arial" w:cs="Arial"/>
          <w:i/>
          <w:iCs/>
          <w:color w:val="000000" w:themeColor="text1"/>
        </w:rPr>
      </w:pPr>
    </w:p>
    <w:p w14:paraId="52BD70F8" w14:textId="77777777" w:rsidR="00CB20DC" w:rsidRDefault="00CB20DC" w:rsidP="00CB20DC">
      <w:pPr>
        <w:rPr>
          <w:rFonts w:ascii="Arial" w:hAnsi="Arial" w:cs="Arial"/>
          <w:i/>
          <w:iCs/>
          <w:color w:val="000000" w:themeColor="text1"/>
        </w:rPr>
      </w:pPr>
    </w:p>
    <w:p w14:paraId="3C0CDC19" w14:textId="77777777" w:rsidR="00247B85" w:rsidRPr="007D1001" w:rsidRDefault="00A628C8">
      <w:pPr>
        <w:tabs>
          <w:tab w:val="right" w:pos="9923"/>
        </w:tabs>
        <w:spacing w:after="80"/>
        <w:rPr>
          <w:rFonts w:ascii="Arial" w:hAnsi="Arial" w:cs="Arial"/>
          <w:b/>
          <w:color w:val="C8AE7E"/>
          <w:sz w:val="26"/>
          <w:szCs w:val="26"/>
        </w:rPr>
      </w:pPr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Education</w:t>
      </w:r>
      <w:r w:rsidRPr="007D1001">
        <w:rPr>
          <w:rFonts w:ascii="Arial" w:hAnsi="Arial" w:cs="Arial"/>
          <w:b/>
          <w:color w:val="C8AE7E"/>
          <w:sz w:val="26"/>
          <w:szCs w:val="26"/>
          <w:u w:val="single"/>
        </w:rPr>
        <w:tab/>
      </w:r>
    </w:p>
    <w:p w14:paraId="54648452" w14:textId="1BE8949C" w:rsidR="00247B85" w:rsidRPr="007D1001" w:rsidRDefault="004D5FE4" w:rsidP="00C66942">
      <w:pPr>
        <w:tabs>
          <w:tab w:val="right" w:pos="9923"/>
        </w:tabs>
        <w:spacing w:line="276" w:lineRule="auto"/>
        <w:rPr>
          <w:rFonts w:ascii="Arial" w:hAnsi="Arial" w:cs="Arial"/>
          <w:sz w:val="24"/>
          <w:szCs w:val="24"/>
        </w:rPr>
      </w:pPr>
      <w:bookmarkStart w:id="0" w:name="_Hlk70430680"/>
      <w:r w:rsidRPr="007D1001">
        <w:rPr>
          <w:rFonts w:ascii="Arial" w:eastAsia="ヒラギノ角ゴ Pro W3" w:hAnsi="Arial" w:cs="Arial"/>
          <w:b/>
          <w:color w:val="000000"/>
          <w:sz w:val="24"/>
          <w:szCs w:val="24"/>
        </w:rPr>
        <w:t>CONCORDIA UNIVERSITY</w:t>
      </w:r>
      <w:r w:rsidR="00A628C8" w:rsidRPr="007D1001">
        <w:rPr>
          <w:rFonts w:ascii="Arial" w:hAnsi="Arial" w:cs="Arial"/>
          <w:sz w:val="24"/>
          <w:szCs w:val="24"/>
        </w:rPr>
        <w:tab/>
      </w:r>
      <w:r w:rsidRPr="007D1001">
        <w:rPr>
          <w:rFonts w:ascii="Arial" w:hAnsi="Arial" w:cs="Arial"/>
          <w:b/>
          <w:sz w:val="24"/>
          <w:szCs w:val="24"/>
        </w:rPr>
        <w:t>Montreal, QC</w:t>
      </w:r>
      <w:r w:rsidR="00BF04F4" w:rsidRPr="007D1001">
        <w:rPr>
          <w:rFonts w:ascii="Arial" w:hAnsi="Arial" w:cs="Arial"/>
          <w:b/>
          <w:sz w:val="24"/>
          <w:szCs w:val="24"/>
        </w:rPr>
        <w:t xml:space="preserve">, </w:t>
      </w:r>
      <w:r w:rsidRPr="007D1001">
        <w:rPr>
          <w:rFonts w:ascii="Arial" w:hAnsi="Arial" w:cs="Arial"/>
          <w:b/>
          <w:sz w:val="24"/>
          <w:szCs w:val="24"/>
        </w:rPr>
        <w:t>CA</w:t>
      </w:r>
    </w:p>
    <w:p w14:paraId="1A7AD384" w14:textId="63D752D8" w:rsidR="00BF04F4" w:rsidRPr="007D1001" w:rsidRDefault="004D5FE4" w:rsidP="00C66942">
      <w:pPr>
        <w:tabs>
          <w:tab w:val="right" w:pos="10080"/>
        </w:tabs>
        <w:spacing w:line="276" w:lineRule="auto"/>
        <w:rPr>
          <w:rFonts w:ascii="Arial" w:hAnsi="Arial" w:cs="Arial"/>
          <w:i/>
          <w:sz w:val="22"/>
          <w:szCs w:val="22"/>
        </w:rPr>
      </w:pPr>
      <w:r w:rsidRPr="007D1001">
        <w:rPr>
          <w:rFonts w:ascii="Arial" w:hAnsi="Arial" w:cs="Arial"/>
          <w:i/>
          <w:sz w:val="22"/>
          <w:szCs w:val="22"/>
        </w:rPr>
        <w:t>MENG</w:t>
      </w:r>
      <w:r w:rsidR="009D01CF" w:rsidRPr="007D1001">
        <w:rPr>
          <w:rFonts w:ascii="Arial" w:hAnsi="Arial" w:cs="Arial"/>
          <w:i/>
          <w:sz w:val="22"/>
          <w:szCs w:val="22"/>
        </w:rPr>
        <w:t xml:space="preserve"> </w:t>
      </w:r>
      <w:r w:rsidRPr="007D1001">
        <w:rPr>
          <w:rFonts w:ascii="Arial" w:hAnsi="Arial" w:cs="Arial"/>
          <w:i/>
          <w:sz w:val="22"/>
          <w:szCs w:val="22"/>
        </w:rPr>
        <w:t>Quality Systems Engineering</w:t>
      </w:r>
      <w:r w:rsidR="00BF04F4" w:rsidRPr="007D1001">
        <w:rPr>
          <w:rFonts w:ascii="Arial" w:hAnsi="Arial" w:cs="Arial"/>
          <w:i/>
          <w:sz w:val="22"/>
          <w:szCs w:val="22"/>
        </w:rPr>
        <w:t xml:space="preserve">, </w:t>
      </w:r>
      <w:r w:rsidR="008551B6" w:rsidRPr="007D1001">
        <w:rPr>
          <w:rFonts w:ascii="Arial" w:hAnsi="Arial" w:cs="Arial"/>
          <w:i/>
          <w:sz w:val="22"/>
          <w:szCs w:val="22"/>
        </w:rPr>
        <w:t xml:space="preserve">Jan 2019 - </w:t>
      </w:r>
      <w:r w:rsidR="009D01CF" w:rsidRPr="007D1001">
        <w:rPr>
          <w:rFonts w:ascii="Arial" w:hAnsi="Arial" w:cs="Arial"/>
          <w:i/>
          <w:sz w:val="22"/>
          <w:szCs w:val="22"/>
        </w:rPr>
        <w:t>De</w:t>
      </w:r>
      <w:r w:rsidR="008551B6" w:rsidRPr="007D1001">
        <w:rPr>
          <w:rFonts w:ascii="Arial" w:hAnsi="Arial" w:cs="Arial"/>
          <w:i/>
          <w:sz w:val="22"/>
          <w:szCs w:val="22"/>
        </w:rPr>
        <w:t>c</w:t>
      </w:r>
      <w:r w:rsidR="009D01CF" w:rsidRPr="007D1001">
        <w:rPr>
          <w:rFonts w:ascii="Arial" w:hAnsi="Arial" w:cs="Arial"/>
          <w:i/>
          <w:sz w:val="22"/>
          <w:szCs w:val="22"/>
        </w:rPr>
        <w:t xml:space="preserve"> 20</w:t>
      </w:r>
      <w:r w:rsidRPr="007D1001">
        <w:rPr>
          <w:rFonts w:ascii="Arial" w:hAnsi="Arial" w:cs="Arial"/>
          <w:i/>
          <w:sz w:val="22"/>
          <w:szCs w:val="22"/>
        </w:rPr>
        <w:t>20</w:t>
      </w:r>
    </w:p>
    <w:p w14:paraId="6FDFC90F" w14:textId="77639EAF" w:rsidR="00FC42DE" w:rsidRPr="007D1001" w:rsidRDefault="001412C1" w:rsidP="00FC42DE">
      <w:pPr>
        <w:pStyle w:val="ListParagraph"/>
        <w:numPr>
          <w:ilvl w:val="0"/>
          <w:numId w:val="13"/>
        </w:numPr>
        <w:tabs>
          <w:tab w:val="left" w:pos="360"/>
          <w:tab w:val="right" w:pos="10080"/>
        </w:tabs>
        <w:spacing w:line="276" w:lineRule="auto"/>
        <w:ind w:hanging="720"/>
        <w:rPr>
          <w:rFonts w:ascii="Arial" w:hAnsi="Arial" w:cs="Arial"/>
          <w:i/>
          <w:sz w:val="22"/>
          <w:szCs w:val="22"/>
        </w:rPr>
      </w:pPr>
      <w:r w:rsidRPr="007D1001">
        <w:rPr>
          <w:rFonts w:ascii="Arial" w:hAnsi="Arial" w:cs="Arial"/>
          <w:sz w:val="22"/>
          <w:szCs w:val="22"/>
        </w:rPr>
        <w:t>(GPA: 3.6</w:t>
      </w:r>
      <w:r w:rsidR="004D5FE4" w:rsidRPr="007D1001">
        <w:rPr>
          <w:rFonts w:ascii="Arial" w:hAnsi="Arial" w:cs="Arial"/>
          <w:sz w:val="22"/>
          <w:szCs w:val="22"/>
        </w:rPr>
        <w:t>5</w:t>
      </w:r>
      <w:r w:rsidRPr="007D1001">
        <w:rPr>
          <w:rFonts w:ascii="Arial" w:hAnsi="Arial" w:cs="Arial"/>
          <w:sz w:val="22"/>
          <w:szCs w:val="22"/>
        </w:rPr>
        <w:t>/</w:t>
      </w:r>
      <w:bookmarkEnd w:id="0"/>
      <w:r w:rsidR="003520B3" w:rsidRPr="007D1001">
        <w:rPr>
          <w:rFonts w:ascii="Arial" w:hAnsi="Arial" w:cs="Arial"/>
          <w:sz w:val="22"/>
          <w:szCs w:val="22"/>
        </w:rPr>
        <w:t>4.3)</w:t>
      </w:r>
    </w:p>
    <w:p w14:paraId="75DC459D" w14:textId="37CD9123" w:rsidR="006D3D4F" w:rsidRPr="007D1001" w:rsidRDefault="006D3D4F" w:rsidP="006D3D4F">
      <w:pPr>
        <w:rPr>
          <w:rFonts w:ascii="Arial" w:hAnsi="Arial" w:cs="Arial"/>
          <w:sz w:val="24"/>
          <w:szCs w:val="24"/>
        </w:rPr>
      </w:pPr>
    </w:p>
    <w:p w14:paraId="62B5F5E5" w14:textId="659F0D5A" w:rsidR="001D095F" w:rsidRPr="007D1001" w:rsidRDefault="000D0A65" w:rsidP="001D095F">
      <w:pPr>
        <w:tabs>
          <w:tab w:val="right" w:pos="9923"/>
        </w:tabs>
        <w:spacing w:line="276" w:lineRule="auto"/>
        <w:rPr>
          <w:rFonts w:ascii="Arial" w:hAnsi="Arial" w:cs="Arial"/>
          <w:sz w:val="24"/>
          <w:szCs w:val="24"/>
        </w:rPr>
      </w:pPr>
      <w:r w:rsidRPr="007D1001">
        <w:rPr>
          <w:rFonts w:ascii="Arial" w:eastAsia="ヒラギノ角ゴ Pro W3" w:hAnsi="Arial" w:cs="Arial"/>
          <w:b/>
          <w:color w:val="000000"/>
          <w:sz w:val="24"/>
          <w:szCs w:val="24"/>
        </w:rPr>
        <w:t>GURU NANAK DEV ENGINEERING COLLEGE</w:t>
      </w:r>
      <w:r w:rsidR="001D095F" w:rsidRPr="007D1001">
        <w:rPr>
          <w:rFonts w:ascii="Arial" w:hAnsi="Arial" w:cs="Arial"/>
          <w:sz w:val="24"/>
          <w:szCs w:val="24"/>
        </w:rPr>
        <w:tab/>
      </w:r>
      <w:r w:rsidRPr="007D1001">
        <w:rPr>
          <w:rFonts w:ascii="Arial" w:hAnsi="Arial" w:cs="Arial"/>
          <w:b/>
          <w:sz w:val="24"/>
          <w:szCs w:val="24"/>
        </w:rPr>
        <w:t>Ludhiana</w:t>
      </w:r>
      <w:r w:rsidR="001D095F" w:rsidRPr="007D1001">
        <w:rPr>
          <w:rFonts w:ascii="Arial" w:hAnsi="Arial" w:cs="Arial"/>
          <w:b/>
          <w:sz w:val="24"/>
          <w:szCs w:val="24"/>
        </w:rPr>
        <w:t xml:space="preserve">, </w:t>
      </w:r>
      <w:r w:rsidRPr="007D1001">
        <w:rPr>
          <w:rFonts w:ascii="Arial" w:hAnsi="Arial" w:cs="Arial"/>
          <w:b/>
          <w:sz w:val="24"/>
          <w:szCs w:val="24"/>
        </w:rPr>
        <w:t>PB</w:t>
      </w:r>
      <w:r w:rsidR="001D095F" w:rsidRPr="007D1001">
        <w:rPr>
          <w:rFonts w:ascii="Arial" w:hAnsi="Arial" w:cs="Arial"/>
          <w:b/>
          <w:sz w:val="24"/>
          <w:szCs w:val="24"/>
        </w:rPr>
        <w:t xml:space="preserve">, </w:t>
      </w:r>
      <w:r w:rsidRPr="007D1001">
        <w:rPr>
          <w:rFonts w:ascii="Arial" w:hAnsi="Arial" w:cs="Arial"/>
          <w:b/>
          <w:sz w:val="24"/>
          <w:szCs w:val="24"/>
        </w:rPr>
        <w:t>IN</w:t>
      </w:r>
    </w:p>
    <w:p w14:paraId="79A74534" w14:textId="050A8445" w:rsidR="001D095F" w:rsidRPr="007D1001" w:rsidRDefault="000D0A65" w:rsidP="001D095F">
      <w:pPr>
        <w:tabs>
          <w:tab w:val="right" w:pos="10080"/>
        </w:tabs>
        <w:spacing w:line="276" w:lineRule="auto"/>
        <w:rPr>
          <w:rFonts w:ascii="Arial" w:hAnsi="Arial" w:cs="Arial"/>
          <w:i/>
          <w:sz w:val="22"/>
          <w:szCs w:val="22"/>
        </w:rPr>
      </w:pPr>
      <w:r w:rsidRPr="007D1001">
        <w:rPr>
          <w:rFonts w:ascii="Arial" w:hAnsi="Arial" w:cs="Arial"/>
          <w:i/>
          <w:sz w:val="22"/>
          <w:szCs w:val="22"/>
        </w:rPr>
        <w:t>BT</w:t>
      </w:r>
      <w:r w:rsidR="00830925" w:rsidRPr="007D1001">
        <w:rPr>
          <w:rFonts w:ascii="Arial" w:hAnsi="Arial" w:cs="Arial"/>
          <w:i/>
          <w:sz w:val="22"/>
          <w:szCs w:val="22"/>
        </w:rPr>
        <w:t>ech</w:t>
      </w:r>
      <w:r w:rsidR="001D095F" w:rsidRPr="007D1001">
        <w:rPr>
          <w:rFonts w:ascii="Arial" w:hAnsi="Arial" w:cs="Arial"/>
          <w:i/>
          <w:sz w:val="22"/>
          <w:szCs w:val="22"/>
        </w:rPr>
        <w:t xml:space="preserve"> </w:t>
      </w:r>
      <w:r w:rsidRPr="007D1001">
        <w:rPr>
          <w:rFonts w:ascii="Arial" w:hAnsi="Arial" w:cs="Arial"/>
          <w:i/>
          <w:sz w:val="22"/>
          <w:szCs w:val="22"/>
        </w:rPr>
        <w:t>Mechanical Engineering</w:t>
      </w:r>
      <w:r w:rsidR="001D095F" w:rsidRPr="007D1001">
        <w:rPr>
          <w:rFonts w:ascii="Arial" w:hAnsi="Arial" w:cs="Arial"/>
          <w:i/>
          <w:sz w:val="22"/>
          <w:szCs w:val="22"/>
        </w:rPr>
        <w:t xml:space="preserve">, </w:t>
      </w:r>
      <w:r w:rsidRPr="007D1001">
        <w:rPr>
          <w:rFonts w:ascii="Arial" w:hAnsi="Arial" w:cs="Arial"/>
          <w:i/>
          <w:sz w:val="22"/>
          <w:szCs w:val="22"/>
        </w:rPr>
        <w:t>Aug</w:t>
      </w:r>
      <w:r w:rsidR="001D095F" w:rsidRPr="007D1001">
        <w:rPr>
          <w:rFonts w:ascii="Arial" w:hAnsi="Arial" w:cs="Arial"/>
          <w:i/>
          <w:sz w:val="22"/>
          <w:szCs w:val="22"/>
        </w:rPr>
        <w:t xml:space="preserve"> 201</w:t>
      </w:r>
      <w:r w:rsidRPr="007D1001">
        <w:rPr>
          <w:rFonts w:ascii="Arial" w:hAnsi="Arial" w:cs="Arial"/>
          <w:i/>
          <w:sz w:val="22"/>
          <w:szCs w:val="22"/>
        </w:rPr>
        <w:t>4</w:t>
      </w:r>
      <w:r w:rsidR="001D095F" w:rsidRPr="007D1001">
        <w:rPr>
          <w:rFonts w:ascii="Arial" w:hAnsi="Arial" w:cs="Arial"/>
          <w:i/>
          <w:sz w:val="22"/>
          <w:szCs w:val="22"/>
        </w:rPr>
        <w:t xml:space="preserve"> - </w:t>
      </w:r>
      <w:r w:rsidRPr="007D1001">
        <w:rPr>
          <w:rFonts w:ascii="Arial" w:hAnsi="Arial" w:cs="Arial"/>
          <w:i/>
          <w:sz w:val="22"/>
          <w:szCs w:val="22"/>
        </w:rPr>
        <w:t>Jun</w:t>
      </w:r>
      <w:r w:rsidR="001D095F" w:rsidRPr="007D1001">
        <w:rPr>
          <w:rFonts w:ascii="Arial" w:hAnsi="Arial" w:cs="Arial"/>
          <w:i/>
          <w:sz w:val="22"/>
          <w:szCs w:val="22"/>
        </w:rPr>
        <w:t xml:space="preserve"> 20</w:t>
      </w:r>
      <w:r w:rsidRPr="007D1001">
        <w:rPr>
          <w:rFonts w:ascii="Arial" w:hAnsi="Arial" w:cs="Arial"/>
          <w:i/>
          <w:sz w:val="22"/>
          <w:szCs w:val="22"/>
        </w:rPr>
        <w:t>18</w:t>
      </w:r>
    </w:p>
    <w:p w14:paraId="6445BECF" w14:textId="77777777" w:rsidR="001D095F" w:rsidRPr="007D1001" w:rsidRDefault="001D095F" w:rsidP="006D3D4F">
      <w:pPr>
        <w:rPr>
          <w:rFonts w:ascii="Arial" w:hAnsi="Arial" w:cs="Arial"/>
          <w:sz w:val="24"/>
          <w:szCs w:val="24"/>
        </w:rPr>
      </w:pPr>
    </w:p>
    <w:p w14:paraId="3E63551D" w14:textId="03367320" w:rsidR="00840F12" w:rsidRPr="007D1001" w:rsidRDefault="00830925" w:rsidP="00840F12">
      <w:pPr>
        <w:tabs>
          <w:tab w:val="right" w:pos="9923"/>
        </w:tabs>
        <w:spacing w:after="80"/>
        <w:rPr>
          <w:rFonts w:ascii="Arial" w:hAnsi="Arial" w:cs="Arial"/>
          <w:b/>
          <w:color w:val="C8AE7E"/>
          <w:sz w:val="26"/>
          <w:szCs w:val="26"/>
        </w:rPr>
      </w:pPr>
      <w:bookmarkStart w:id="1" w:name="_Hlk75682649"/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 xml:space="preserve">Online </w:t>
      </w:r>
      <w:r w:rsidR="00840F12"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C</w:t>
      </w:r>
      <w:r w:rsidRPr="007D1001">
        <w:rPr>
          <w:rFonts w:ascii="Arial" w:hAnsi="Arial" w:cs="Arial"/>
          <w:b/>
          <w:caps/>
          <w:color w:val="C8AE7E"/>
          <w:sz w:val="26"/>
          <w:szCs w:val="26"/>
          <w:u w:val="single"/>
        </w:rPr>
        <w:t>ourse certifications</w:t>
      </w:r>
      <w:r w:rsidR="00840F12" w:rsidRPr="007D1001">
        <w:rPr>
          <w:rFonts w:ascii="Arial" w:hAnsi="Arial" w:cs="Arial"/>
          <w:b/>
          <w:color w:val="C8AE7E"/>
          <w:sz w:val="26"/>
          <w:szCs w:val="26"/>
          <w:u w:val="single"/>
        </w:rPr>
        <w:tab/>
      </w:r>
    </w:p>
    <w:p w14:paraId="041212E6" w14:textId="75E3F130" w:rsidR="006D3D4F" w:rsidRPr="002907DE" w:rsidRDefault="0003730C" w:rsidP="002907DE">
      <w:pPr>
        <w:pStyle w:val="ListParagraph"/>
        <w:numPr>
          <w:ilvl w:val="0"/>
          <w:numId w:val="21"/>
        </w:numPr>
        <w:rPr>
          <w:rStyle w:val="Hyperlink"/>
          <w:rFonts w:ascii="Arial" w:hAnsi="Arial" w:cs="Arial"/>
          <w:i/>
          <w:iCs/>
          <w:color w:val="auto"/>
        </w:rPr>
      </w:pPr>
      <w:hyperlink r:id="rId13" w:history="1">
        <w:r w:rsidR="00FF33DA" w:rsidRPr="002907DE">
          <w:rPr>
            <w:rStyle w:val="Hyperlink"/>
            <w:rFonts w:ascii="Arial" w:hAnsi="Arial" w:cs="Arial"/>
            <w:i/>
            <w:iCs/>
            <w:color w:val="auto"/>
          </w:rPr>
          <w:t>Selenium Web</w:t>
        </w:r>
        <w:r w:rsidR="000D0A65" w:rsidRPr="002907DE">
          <w:rPr>
            <w:rStyle w:val="Hyperlink"/>
            <w:rFonts w:ascii="Arial" w:hAnsi="Arial" w:cs="Arial"/>
            <w:i/>
            <w:iCs/>
            <w:color w:val="auto"/>
          </w:rPr>
          <w:t>D</w:t>
        </w:r>
        <w:r w:rsidR="00FF33DA" w:rsidRPr="002907DE">
          <w:rPr>
            <w:rStyle w:val="Hyperlink"/>
            <w:rFonts w:ascii="Arial" w:hAnsi="Arial" w:cs="Arial"/>
            <w:i/>
            <w:iCs/>
            <w:color w:val="auto"/>
          </w:rPr>
          <w:t xml:space="preserve">river Automation </w:t>
        </w:r>
        <w:r w:rsidR="00D649BB" w:rsidRPr="002907DE">
          <w:rPr>
            <w:rStyle w:val="Hyperlink"/>
            <w:rFonts w:ascii="Arial" w:hAnsi="Arial" w:cs="Arial"/>
            <w:i/>
            <w:iCs/>
            <w:color w:val="auto"/>
          </w:rPr>
          <w:t>T</w:t>
        </w:r>
        <w:r w:rsidR="00FF33DA" w:rsidRPr="002907DE">
          <w:rPr>
            <w:rStyle w:val="Hyperlink"/>
            <w:rFonts w:ascii="Arial" w:hAnsi="Arial" w:cs="Arial"/>
            <w:i/>
            <w:iCs/>
            <w:color w:val="auto"/>
          </w:rPr>
          <w:t xml:space="preserve">esting, </w:t>
        </w:r>
        <w:r w:rsidR="00D649BB" w:rsidRPr="002907DE">
          <w:rPr>
            <w:rStyle w:val="Hyperlink"/>
            <w:rFonts w:ascii="Arial" w:hAnsi="Arial" w:cs="Arial"/>
            <w:i/>
            <w:iCs/>
            <w:color w:val="auto"/>
          </w:rPr>
          <w:t>BDD/ Cucumber Framework, Jenkins, Katalon Studio</w:t>
        </w:r>
      </w:hyperlink>
    </w:p>
    <w:p w14:paraId="3D4E223A" w14:textId="487A956A" w:rsidR="000D0A65" w:rsidRPr="002907DE" w:rsidRDefault="0003730C" w:rsidP="002907DE">
      <w:pPr>
        <w:pStyle w:val="ListParagraph"/>
        <w:numPr>
          <w:ilvl w:val="0"/>
          <w:numId w:val="21"/>
        </w:numPr>
        <w:rPr>
          <w:rFonts w:ascii="Arial" w:hAnsi="Arial" w:cs="Arial"/>
          <w:i/>
          <w:iCs/>
          <w:color w:val="000000" w:themeColor="text1"/>
          <w:u w:val="single"/>
        </w:rPr>
      </w:pPr>
      <w:hyperlink r:id="rId14" w:history="1">
        <w:r w:rsidR="000D0A65" w:rsidRPr="002907DE">
          <w:rPr>
            <w:rStyle w:val="Hyperlink"/>
            <w:rFonts w:ascii="Arial" w:hAnsi="Arial" w:cs="Arial"/>
            <w:i/>
            <w:iCs/>
            <w:color w:val="000000" w:themeColor="text1"/>
          </w:rPr>
          <w:t>Master Software Testing with Jira and Agile practices</w:t>
        </w:r>
      </w:hyperlink>
      <w:bookmarkEnd w:id="1"/>
    </w:p>
    <w:sectPr w:rsidR="000D0A65" w:rsidRPr="002907DE">
      <w:footerReference w:type="default" r:id="rId15"/>
      <w:pgSz w:w="12240" w:h="15840"/>
      <w:pgMar w:top="720" w:right="1152" w:bottom="720" w:left="1152" w:header="720" w:footer="10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26B5B" w14:textId="77777777" w:rsidR="0003730C" w:rsidRDefault="0003730C">
      <w:r>
        <w:separator/>
      </w:r>
    </w:p>
  </w:endnote>
  <w:endnote w:type="continuationSeparator" w:id="0">
    <w:p w14:paraId="7F0B7955" w14:textId="77777777" w:rsidR="0003730C" w:rsidRDefault="00037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ヒラギノ角ゴ Pro W3">
    <w:altName w:val="Calibri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80574" w14:textId="72E44657" w:rsidR="00BF04F4" w:rsidRDefault="00BF04F4" w:rsidP="00802451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A2CAE" w14:textId="77777777" w:rsidR="0003730C" w:rsidRDefault="0003730C">
      <w:r>
        <w:separator/>
      </w:r>
    </w:p>
  </w:footnote>
  <w:footnote w:type="continuationSeparator" w:id="0">
    <w:p w14:paraId="6507A190" w14:textId="77777777" w:rsidR="0003730C" w:rsidRDefault="00037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6C766C"/>
    <w:multiLevelType w:val="hybridMultilevel"/>
    <w:tmpl w:val="2DC670E4"/>
    <w:lvl w:ilvl="0" w:tplc="7198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C68C1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EE7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5EA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664C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3F4ED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869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2A8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1014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372AE8"/>
    <w:multiLevelType w:val="multilevel"/>
    <w:tmpl w:val="6F741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2184E55"/>
    <w:multiLevelType w:val="hybridMultilevel"/>
    <w:tmpl w:val="913C3C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A5B59"/>
    <w:multiLevelType w:val="hybridMultilevel"/>
    <w:tmpl w:val="0436F358"/>
    <w:lvl w:ilvl="0" w:tplc="E7CC14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2038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2CA9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E4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28F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7839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F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301F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EA0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B4F31"/>
    <w:multiLevelType w:val="hybridMultilevel"/>
    <w:tmpl w:val="A2926808"/>
    <w:lvl w:ilvl="0" w:tplc="5656A0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2807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44202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88A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BE82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EDB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40D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B4CA4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D6C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832669"/>
    <w:multiLevelType w:val="hybridMultilevel"/>
    <w:tmpl w:val="6CC2ADE4"/>
    <w:lvl w:ilvl="0" w:tplc="E9ECB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BD4454D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A13048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E66B3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88F2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8A4741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7AF1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83ABBB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E2E09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9538E3"/>
    <w:multiLevelType w:val="hybridMultilevel"/>
    <w:tmpl w:val="22FA4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02E7045"/>
    <w:multiLevelType w:val="hybridMultilevel"/>
    <w:tmpl w:val="981E2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62554"/>
    <w:multiLevelType w:val="multilevel"/>
    <w:tmpl w:val="661E2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AE5131"/>
    <w:multiLevelType w:val="hybridMultilevel"/>
    <w:tmpl w:val="E14498CA"/>
    <w:lvl w:ilvl="0" w:tplc="55561F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B413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FB68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27B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7CD4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E013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0E0E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51693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EDAEB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1B6A71"/>
    <w:multiLevelType w:val="hybridMultilevel"/>
    <w:tmpl w:val="BAC82BFA"/>
    <w:lvl w:ilvl="0" w:tplc="A080E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645E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A6A2B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A8B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104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CC87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02C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5CF5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80C0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E7942"/>
    <w:multiLevelType w:val="hybridMultilevel"/>
    <w:tmpl w:val="34B09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D60D13"/>
    <w:multiLevelType w:val="multilevel"/>
    <w:tmpl w:val="867A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0C311F"/>
    <w:multiLevelType w:val="hybridMultilevel"/>
    <w:tmpl w:val="80CED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6"/>
  </w:num>
  <w:num w:numId="5">
    <w:abstractNumId w:val="14"/>
  </w:num>
  <w:num w:numId="6">
    <w:abstractNumId w:val="3"/>
  </w:num>
  <w:num w:numId="7">
    <w:abstractNumId w:val="11"/>
  </w:num>
  <w:num w:numId="8">
    <w:abstractNumId w:val="8"/>
  </w:num>
  <w:num w:numId="9">
    <w:abstractNumId w:val="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0"/>
  </w:num>
  <w:num w:numId="13">
    <w:abstractNumId w:val="7"/>
  </w:num>
  <w:num w:numId="14">
    <w:abstractNumId w:val="18"/>
  </w:num>
  <w:num w:numId="15">
    <w:abstractNumId w:val="12"/>
  </w:num>
  <w:num w:numId="16">
    <w:abstractNumId w:val="10"/>
  </w:num>
  <w:num w:numId="17">
    <w:abstractNumId w:val="17"/>
  </w:num>
  <w:num w:numId="18">
    <w:abstractNumId w:val="2"/>
  </w:num>
  <w:num w:numId="19">
    <w:abstractNumId w:val="13"/>
  </w:num>
  <w:num w:numId="20">
    <w:abstractNumId w:val="4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100"/>
  <w:displayHorizontalDrawingGridEvery w:val="2"/>
  <w:noPunctuationKerning/>
  <w:characterSpacingControl w:val="doNotCompress"/>
  <w:saveInvalidXml/>
  <w:ignoreMixedContent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rA0MzE2NDcwMDNX0lEKTi0uzszPAykwrwUAvfiM3ywAAAA="/>
  </w:docVars>
  <w:rsids>
    <w:rsidRoot w:val="00247B85"/>
    <w:rsid w:val="000143FC"/>
    <w:rsid w:val="0003730C"/>
    <w:rsid w:val="000A2927"/>
    <w:rsid w:val="000B335E"/>
    <w:rsid w:val="000B4632"/>
    <w:rsid w:val="000D0A65"/>
    <w:rsid w:val="001412C1"/>
    <w:rsid w:val="00170F17"/>
    <w:rsid w:val="00173A35"/>
    <w:rsid w:val="001C41B2"/>
    <w:rsid w:val="001D095F"/>
    <w:rsid w:val="00210C20"/>
    <w:rsid w:val="00232EFE"/>
    <w:rsid w:val="00247B85"/>
    <w:rsid w:val="002611CF"/>
    <w:rsid w:val="00264BFA"/>
    <w:rsid w:val="00280B3D"/>
    <w:rsid w:val="0028517D"/>
    <w:rsid w:val="002907DE"/>
    <w:rsid w:val="002B6988"/>
    <w:rsid w:val="002C24CE"/>
    <w:rsid w:val="00323888"/>
    <w:rsid w:val="00344CC8"/>
    <w:rsid w:val="00347789"/>
    <w:rsid w:val="003520B3"/>
    <w:rsid w:val="00355154"/>
    <w:rsid w:val="003738ED"/>
    <w:rsid w:val="00377795"/>
    <w:rsid w:val="0038349A"/>
    <w:rsid w:val="003C3B25"/>
    <w:rsid w:val="00403F45"/>
    <w:rsid w:val="00405449"/>
    <w:rsid w:val="004549AD"/>
    <w:rsid w:val="004B0ABA"/>
    <w:rsid w:val="004C1A99"/>
    <w:rsid w:val="004D5FE4"/>
    <w:rsid w:val="005458B9"/>
    <w:rsid w:val="00565A51"/>
    <w:rsid w:val="005867E8"/>
    <w:rsid w:val="00587C49"/>
    <w:rsid w:val="005A268C"/>
    <w:rsid w:val="006143CB"/>
    <w:rsid w:val="00684D0B"/>
    <w:rsid w:val="006A736F"/>
    <w:rsid w:val="006B4EBE"/>
    <w:rsid w:val="006D3D4F"/>
    <w:rsid w:val="00733553"/>
    <w:rsid w:val="00740272"/>
    <w:rsid w:val="00755363"/>
    <w:rsid w:val="00785265"/>
    <w:rsid w:val="007B1AE5"/>
    <w:rsid w:val="007D1001"/>
    <w:rsid w:val="00802451"/>
    <w:rsid w:val="008173FD"/>
    <w:rsid w:val="00825F76"/>
    <w:rsid w:val="00830925"/>
    <w:rsid w:val="00840F12"/>
    <w:rsid w:val="008551B6"/>
    <w:rsid w:val="0087233B"/>
    <w:rsid w:val="00947F04"/>
    <w:rsid w:val="009B1F39"/>
    <w:rsid w:val="009B711C"/>
    <w:rsid w:val="009C3D6B"/>
    <w:rsid w:val="009D01CF"/>
    <w:rsid w:val="009F2819"/>
    <w:rsid w:val="00A5489F"/>
    <w:rsid w:val="00A56294"/>
    <w:rsid w:val="00A628C8"/>
    <w:rsid w:val="00A92ADF"/>
    <w:rsid w:val="00AA158F"/>
    <w:rsid w:val="00AC71CD"/>
    <w:rsid w:val="00AE353C"/>
    <w:rsid w:val="00B058DC"/>
    <w:rsid w:val="00B4285E"/>
    <w:rsid w:val="00B42D87"/>
    <w:rsid w:val="00B66C0E"/>
    <w:rsid w:val="00B7064D"/>
    <w:rsid w:val="00B84137"/>
    <w:rsid w:val="00BF04F4"/>
    <w:rsid w:val="00C036C9"/>
    <w:rsid w:val="00C05A45"/>
    <w:rsid w:val="00C20C71"/>
    <w:rsid w:val="00C26EA6"/>
    <w:rsid w:val="00C66942"/>
    <w:rsid w:val="00CB0B11"/>
    <w:rsid w:val="00CB20DC"/>
    <w:rsid w:val="00CC5825"/>
    <w:rsid w:val="00CD545E"/>
    <w:rsid w:val="00D649BB"/>
    <w:rsid w:val="00D8369B"/>
    <w:rsid w:val="00DC539E"/>
    <w:rsid w:val="00E9557F"/>
    <w:rsid w:val="00EB6853"/>
    <w:rsid w:val="00EC4084"/>
    <w:rsid w:val="00EE5052"/>
    <w:rsid w:val="00F2703A"/>
    <w:rsid w:val="00F61764"/>
    <w:rsid w:val="00F70E83"/>
    <w:rsid w:val="00FC42DE"/>
    <w:rsid w:val="00FE063F"/>
    <w:rsid w:val="00FF3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DADB9D"/>
  <w15:docId w15:val="{14630E62-67EA-FF48-8134-F6E1CD9E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nhideWhenUsed="1"/>
    <w:lsdException w:name="heading 1" w:semiHidden="1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B20DC"/>
    <w:rPr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customStyle="1" w:styleId="Name">
    <w:name w:val="Name"/>
    <w:rsid w:val="00BF04F4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BF04F4"/>
    <w:pPr>
      <w:jc w:val="right"/>
    </w:pPr>
    <w:rPr>
      <w:rFonts w:ascii="Didot" w:eastAsia="ヒラギノ角ゴ Pro W3" w:hAnsi="Didot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BF04F4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BF04F4"/>
  </w:style>
  <w:style w:type="paragraph" w:styleId="ListParagraph">
    <w:name w:val="List Paragraph"/>
    <w:basedOn w:val="Normal"/>
    <w:uiPriority w:val="34"/>
    <w:qFormat/>
    <w:rsid w:val="00BF04F4"/>
    <w:pPr>
      <w:ind w:left="720"/>
      <w:contextualSpacing/>
    </w:pPr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0C2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C2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C20"/>
    <w:rPr>
      <w:sz w:val="18"/>
      <w:szCs w:val="18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B058DC"/>
    <w:pPr>
      <w:spacing w:before="100" w:beforeAutospacing="1" w:after="100" w:afterAutospacing="1"/>
    </w:pPr>
    <w:rPr>
      <w:sz w:val="24"/>
      <w:szCs w:val="24"/>
      <w:lang w:eastAsia="zh-TW"/>
    </w:rPr>
  </w:style>
  <w:style w:type="character" w:styleId="FollowedHyperlink">
    <w:name w:val="FollowedHyperlink"/>
    <w:basedOn w:val="DefaultParagraphFont"/>
    <w:uiPriority w:val="99"/>
    <w:semiHidden/>
    <w:unhideWhenUsed/>
    <w:rsid w:val="006D3D4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tajinder-singh-dhoot" TargetMode="External"/><Relationship Id="rId13" Type="http://schemas.openxmlformats.org/officeDocument/2006/relationships/hyperlink" Target="https://www.udemy.com/certificate/UC-ddae5810-c2dd-43cb-9347-52c85c7535e0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tsqa.org/certified-testers/profile/79e94817f4654ace931fbd569fee173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ajinder-Dhoo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linkedin.com/in/tajinder-singh-dhoo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Tajinder-Dhoot" TargetMode="External"/><Relationship Id="rId14" Type="http://schemas.openxmlformats.org/officeDocument/2006/relationships/hyperlink" Target="https://www.udemy.com/certificate/UC-88c8f7b7-de8e-4e04-8885-5c96b587ef2f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D4CD4-6249-4AD9-821E-F52DED097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mpanion, LLC</dc:creator>
  <cp:lastModifiedBy>Tajinder Singh Dhoot</cp:lastModifiedBy>
  <cp:revision>41</cp:revision>
  <cp:lastPrinted>2021-07-25T06:33:00Z</cp:lastPrinted>
  <dcterms:created xsi:type="dcterms:W3CDTF">2021-04-27T20:30:00Z</dcterms:created>
  <dcterms:modified xsi:type="dcterms:W3CDTF">2021-07-25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